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3AC56982" w:rsidR="00C06004" w:rsidRDefault="00F24521" w:rsidP="000974D6">
      <w:pPr>
        <w:suppressAutoHyphens/>
        <w:spacing w:after="0" w:line="240" w:lineRule="auto"/>
        <w:contextualSpacing/>
      </w:pPr>
      <w:r w:rsidRPr="00F24521">
        <w:drawing>
          <wp:inline distT="0" distB="0" distL="0" distR="0" wp14:anchorId="426D78B8" wp14:editId="532588E1">
            <wp:extent cx="4715533" cy="2800741"/>
            <wp:effectExtent l="0" t="0" r="8890" b="0"/>
            <wp:docPr id="8143316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33168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425B" w14:textId="77777777" w:rsidR="00F24521" w:rsidRDefault="00F24521" w:rsidP="000974D6">
      <w:pPr>
        <w:suppressAutoHyphens/>
        <w:spacing w:after="0" w:line="240" w:lineRule="auto"/>
        <w:contextualSpacing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131001BE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681F866D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Collections.Generic;</w:t>
      </w:r>
    </w:p>
    <w:p w14:paraId="1C74EA7A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Linq;</w:t>
      </w:r>
    </w:p>
    <w:p w14:paraId="4C540CDB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Text;</w:t>
      </w:r>
    </w:p>
    <w:p w14:paraId="4F7E12C9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Threading.Tasks;</w:t>
      </w:r>
    </w:p>
    <w:p w14:paraId="32A39212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278957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reateClassesObjs</w:t>
      </w:r>
    </w:p>
    <w:p w14:paraId="2FCCAF6A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A72430F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urse</w:t>
      </w:r>
    </w:p>
    <w:p w14:paraId="6C837036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974B8B0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;</w:t>
      </w:r>
    </w:p>
    <w:p w14:paraId="5DDDEF28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2CCCB7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setName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)</w:t>
      </w:r>
    </w:p>
    <w:p w14:paraId="1FB653A3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0B34ECF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name = name;</w:t>
      </w:r>
    </w:p>
    <w:p w14:paraId="69E336AF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CB5CF76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E4AD51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getName()</w:t>
      </w:r>
    </w:p>
    <w:p w14:paraId="60D9F941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53C2422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name;</w:t>
      </w:r>
    </w:p>
    <w:p w14:paraId="0F42E6F3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4A2AD68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E319F1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ToString()</w:t>
      </w:r>
    </w:p>
    <w:p w14:paraId="0666FE02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82B42D5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getName();</w:t>
      </w:r>
    </w:p>
    <w:p w14:paraId="6EAFB061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50E729F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650217D" w14:textId="77777777" w:rsidR="00F24521" w:rsidRDefault="00F24521" w:rsidP="00F245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14EEF8FE" w:rsidR="00C06004" w:rsidRDefault="00F24521" w:rsidP="000974D6">
      <w:pPr>
        <w:suppressAutoHyphens/>
        <w:spacing w:after="0" w:line="240" w:lineRule="auto"/>
        <w:ind w:left="720"/>
        <w:contextualSpacing/>
      </w:pPr>
      <w:r>
        <w:t>To write this class, I had to add a private string field that stores the course’s name, as well as simple setters and getters for this field.</w:t>
      </w:r>
      <w:r w:rsidR="46B37C6A">
        <w:t xml:space="preserve"> </w:t>
      </w:r>
      <w:r>
        <w:t>I also had to implement to ToString() method. For the getter and ToString() method, I simply returned the name field. For the setter method, I took a string argument, then set the object’s string field to that argument.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3A6EC108" w:rsidR="006F24F6" w:rsidRPr="00E2770B" w:rsidRDefault="00F24521" w:rsidP="00444BA3">
      <w:pPr>
        <w:suppressAutoHyphens/>
        <w:spacing w:after="0" w:line="240" w:lineRule="auto"/>
        <w:ind w:left="720"/>
        <w:contextualSpacing/>
      </w:pPr>
      <w:r>
        <w:t>I learned how to implement setters and getters for private fields, as well as the importance of setters and getters in certain cases for cleaner and less repetitive code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FE8291" w14:textId="77777777" w:rsidR="009D0340" w:rsidRDefault="009D0340" w:rsidP="00C06004">
      <w:pPr>
        <w:spacing w:after="0" w:line="240" w:lineRule="auto"/>
      </w:pPr>
      <w:r>
        <w:separator/>
      </w:r>
    </w:p>
  </w:endnote>
  <w:endnote w:type="continuationSeparator" w:id="0">
    <w:p w14:paraId="16435FFF" w14:textId="77777777" w:rsidR="009D0340" w:rsidRDefault="009D0340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6B836F" w14:textId="77777777" w:rsidR="009D0340" w:rsidRDefault="009D0340" w:rsidP="00C06004">
      <w:pPr>
        <w:spacing w:after="0" w:line="240" w:lineRule="auto"/>
      </w:pPr>
      <w:r>
        <w:separator/>
      </w:r>
    </w:p>
  </w:footnote>
  <w:footnote w:type="continuationSeparator" w:id="0">
    <w:p w14:paraId="39244883" w14:textId="77777777" w:rsidR="009D0340" w:rsidRDefault="009D0340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9D0340"/>
    <w:rsid w:val="00A44701"/>
    <w:rsid w:val="00A52FAA"/>
    <w:rsid w:val="00A61B16"/>
    <w:rsid w:val="00AC142D"/>
    <w:rsid w:val="00B3214D"/>
    <w:rsid w:val="00B71E74"/>
    <w:rsid w:val="00BB655A"/>
    <w:rsid w:val="00BD7485"/>
    <w:rsid w:val="00C06004"/>
    <w:rsid w:val="00C100AC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24521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22</Words>
  <Characters>2408</Characters>
  <Application>Microsoft Office Word</Application>
  <DocSecurity>0</DocSecurity>
  <Lines>20</Lines>
  <Paragraphs>5</Paragraphs>
  <ScaleCrop>false</ScaleCrop>
  <Company>Toshiba</Company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Brooke Lasher</cp:lastModifiedBy>
  <cp:revision>4</cp:revision>
  <dcterms:created xsi:type="dcterms:W3CDTF">2024-10-12T21:22:00Z</dcterms:created>
  <dcterms:modified xsi:type="dcterms:W3CDTF">2024-10-12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